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111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HS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9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; linalool; d-limonene; 1-(1,2,3,4,5,6,7,8-octahydro-2,3,8,8-tetramethyl-2-naphthyl)ethan-1-one; acetyl cedre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1 - Tóxico para los organismos acuáticos, con efectos duraderos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75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5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35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4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8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cedren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63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Afrutado. Cédrico. Ámbar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de peso corporal Animal: rat, Guideline: OECD Guideline 408 (Repeated Dose 90-Day Oral Toxicity Study in Rodents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111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111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cedreno (469-6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SÓLIDA POTENCIALMENTE PELIGROSAS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SUSTANCIA SÓLIDA POTENCIALMENTE PELIGROSAS PARA EL MEDIO AMBIENTE, N. E. P. 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CONTAMINANTE MARI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Marca de sustancia peligrosa para el medio ambiente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Marca de sustancia peligrosa para el medio ambiente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Marca de sustancia peligrosa para el medio ambiente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Marca de sustancia peligrosa para el medio ambiente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2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23" name="" descr="Marca de sustancia peligrosa para el medio ambiente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especiales de transporte -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5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iba y Manipulació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adicionales/Observacion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linalool ; d-limonen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d-limonen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9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5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111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111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9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D57FE1-7883-4C61-B537-5C6522AEE5EA}"/>
</file>

<file path=customXml/itemProps3.xml><?xml version="1.0" encoding="utf-8"?>
<ds:datastoreItem xmlns:ds="http://schemas.openxmlformats.org/officeDocument/2006/customXml" ds:itemID="{B995AA65-889E-41F6-9B41-22F54BC79C01}"/>
</file>

<file path=customXml/itemProps4.xml><?xml version="1.0" encoding="utf-8"?>
<ds:datastoreItem xmlns:ds="http://schemas.openxmlformats.org/officeDocument/2006/customXml" ds:itemID="{4F4F70E9-3342-417A-813A-93B1DB79FB1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5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